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E10EA" w:rsidRDefault="00455B2D">
      <w:pPr>
        <w:spacing w:before="240" w:after="240"/>
      </w:pPr>
      <w:r>
        <w:t>Cool Sculpting Miami Beach.Skinney Medspa.KA</w:t>
      </w:r>
    </w:p>
    <w:p w14:paraId="00000002" w14:textId="77777777" w:rsidR="003E10EA" w:rsidRDefault="00455B2D">
      <w:pPr>
        <w:spacing w:before="240" w:after="240"/>
      </w:pPr>
      <w:r>
        <w:t>/Cool Sculpting Miami Beach</w:t>
      </w:r>
    </w:p>
    <w:p w14:paraId="00000003" w14:textId="77777777" w:rsidR="003E10EA" w:rsidRDefault="00455B2D">
      <w:pPr>
        <w:spacing w:before="240" w:after="240"/>
      </w:pPr>
      <w:r>
        <w:t>KW cool sculpting Miami beach</w:t>
      </w:r>
    </w:p>
    <w:p w14:paraId="00000004" w14:textId="77777777" w:rsidR="003E10EA" w:rsidRDefault="00455B2D">
      <w:pPr>
        <w:spacing w:before="240" w:after="240"/>
      </w:pPr>
      <w:r>
        <w:t>Meta: When selecting the most reputable Cool Sculpting Miami Beach provider there are certain things to consider helping you locate the best medspa. Learn more.</w:t>
      </w:r>
    </w:p>
    <w:p w14:paraId="00000005" w14:textId="77777777" w:rsidR="003E10EA" w:rsidRDefault="00455B2D">
      <w:pPr>
        <w:spacing w:before="240" w:after="240"/>
      </w:pPr>
      <w:r>
        <w:t>Finding the Best Cool Sculpting Miami Beach Provider</w:t>
      </w:r>
    </w:p>
    <w:p w14:paraId="00000006" w14:textId="7312301D" w:rsidR="003E10EA" w:rsidRDefault="00455B2D">
      <w:pPr>
        <w:spacing w:before="240" w:after="240"/>
        <w:rPr>
          <w:u w:val="single"/>
        </w:rPr>
      </w:pPr>
      <w:r>
        <w:t>Cool Sculpting is a technique-sensitive fa</w:t>
      </w:r>
      <w:r>
        <w:t xml:space="preserve">t reduction treatment. Not every provider is the same. With the popularity of Cool Sculpting increasing, it can be overwhelming </w:t>
      </w:r>
      <w:r>
        <w:t xml:space="preserve">to find the best fat reduction provider in your area. Read on to learn more about fat freezing and how to find the </w:t>
      </w:r>
      <w:r w:rsidRPr="00C7114F">
        <w:rPr>
          <w:u w:val="single"/>
        </w:rPr>
        <w:t>best C</w:t>
      </w:r>
      <w:r w:rsidRPr="00C7114F">
        <w:rPr>
          <w:u w:val="single"/>
        </w:rPr>
        <w:t>ool Sculpting Miami Beach</w:t>
      </w:r>
      <w:r w:rsidRPr="00C7114F">
        <w:rPr>
          <w:u w:val="single"/>
        </w:rPr>
        <w:t xml:space="preserve"> provider.</w:t>
      </w:r>
    </w:p>
    <w:p w14:paraId="1BCCC6CB" w14:textId="760C3610" w:rsidR="00455B2D" w:rsidRPr="00C7114F" w:rsidRDefault="00455B2D" w:rsidP="00455B2D">
      <w:pPr>
        <w:spacing w:before="240" w:after="240"/>
        <w:jc w:val="right"/>
        <w:rPr>
          <w:u w:val="single"/>
        </w:rPr>
      </w:pPr>
      <w:r>
        <w:rPr>
          <w:u w:val="single"/>
        </w:rPr>
        <w:t>Learn more about Cool Sculpting in Miami Beach &gt;&gt;</w:t>
      </w:r>
    </w:p>
    <w:p w14:paraId="00000007" w14:textId="77777777" w:rsidR="003E10EA" w:rsidRDefault="00455B2D">
      <w:pPr>
        <w:spacing w:before="240" w:after="240"/>
      </w:pPr>
      <w:r>
        <w:t>What is Cool Sculpting?</w:t>
      </w:r>
    </w:p>
    <w:p w14:paraId="2463733B" w14:textId="77777777" w:rsidR="00C7114F" w:rsidRDefault="00455B2D">
      <w:pPr>
        <w:spacing w:before="240" w:after="240"/>
      </w:pPr>
      <w:r>
        <w:t xml:space="preserve">Cool Sculpting is a popular </w:t>
      </w:r>
      <w:r w:rsidRPr="00C7114F">
        <w:rPr>
          <w:u w:val="single"/>
        </w:rPr>
        <w:t>body contouring treatment</w:t>
      </w:r>
      <w:r>
        <w:t xml:space="preserve"> that employs the non-invasive elimination of fat cells. This revolutionary treatment uses an advanced cooling technology known as </w:t>
      </w:r>
      <w:r w:rsidRPr="00C7114F">
        <w:rPr>
          <w:u w:val="single"/>
        </w:rPr>
        <w:t>Cryolipolysi</w:t>
      </w:r>
      <w:r w:rsidRPr="00C7114F">
        <w:rPr>
          <w:u w:val="single"/>
        </w:rPr>
        <w:t>s</w:t>
      </w:r>
      <w:r>
        <w:t xml:space="preserve"> to “freeze” subcutaneous fat in problem areas like the thighs, belly, or upper arms. During treatments, a proprietary applicator attaches to the treatment area. The applicator transmits the calibrated cooling through the skin targeting the underlying fat</w:t>
      </w:r>
      <w:r>
        <w:t xml:space="preserve"> cells. </w:t>
      </w:r>
    </w:p>
    <w:p w14:paraId="00000008" w14:textId="6DBDC60B" w:rsidR="003E10EA" w:rsidRDefault="00455B2D">
      <w:pPr>
        <w:spacing w:before="240" w:after="240"/>
      </w:pPr>
      <w:r>
        <w:t xml:space="preserve">The freezing temperatures cause the cells to turn brittle, and their membrane ruptures. Once it is damaged, the cell cannot store fat any longer and dies. A natural immune response triggers the collection and disposal of dead cells. </w:t>
      </w:r>
      <w:r w:rsidRPr="00455B2D">
        <w:rPr>
          <w:u w:val="single"/>
        </w:rPr>
        <w:t xml:space="preserve">Cool Sculpting </w:t>
      </w:r>
      <w:r w:rsidRPr="00455B2D">
        <w:rPr>
          <w:u w:val="single"/>
        </w:rPr>
        <w:t>provides long-lasting fat reduction</w:t>
      </w:r>
      <w:r>
        <w:t xml:space="preserve"> because once the dead cells are gone, they can never regrow.</w:t>
      </w:r>
    </w:p>
    <w:p w14:paraId="00000009" w14:textId="77777777" w:rsidR="003E10EA" w:rsidRDefault="00455B2D">
      <w:pPr>
        <w:spacing w:before="240" w:after="240"/>
      </w:pPr>
      <w:r>
        <w:t>Locating Cool Sculpting Providers in Miami Beach</w:t>
      </w:r>
    </w:p>
    <w:p w14:paraId="0000000A" w14:textId="13E628BE" w:rsidR="003E10EA" w:rsidRDefault="00455B2D">
      <w:pPr>
        <w:spacing w:before="240" w:after="240"/>
      </w:pPr>
      <w:r>
        <w:t xml:space="preserve">Internet searches for </w:t>
      </w:r>
      <w:r w:rsidRPr="00455B2D">
        <w:rPr>
          <w:u w:val="single"/>
        </w:rPr>
        <w:t>Cool Sculpting providers</w:t>
      </w:r>
      <w:r>
        <w:t xml:space="preserve"> in the Miami Beach area may seem like a good place to begin. Ho</w:t>
      </w:r>
      <w:r>
        <w:t>wever, the results can be dated and tedious to browse through. For the most precise search, visit the official CoolSculpting website and search the Miami Beach zip code. The results will be sorted according to the best price point. Th</w:t>
      </w:r>
      <w:r>
        <w:t xml:space="preserve">is the best place to </w:t>
      </w:r>
      <w:r>
        <w:t>begin a thorough search for the most professional, reputable provider.</w:t>
      </w:r>
    </w:p>
    <w:p w14:paraId="0000000B" w14:textId="756D097E" w:rsidR="003E10EA" w:rsidRDefault="00455B2D">
      <w:pPr>
        <w:spacing w:before="240" w:after="240"/>
      </w:pPr>
      <w:r>
        <w:t>For the</w:t>
      </w:r>
      <w:r>
        <w:t xml:space="preserve"> Most Dramatic Results Find the Best Provider</w:t>
      </w:r>
    </w:p>
    <w:p w14:paraId="0000000C" w14:textId="77777777" w:rsidR="003E10EA" w:rsidRDefault="00455B2D">
      <w:pPr>
        <w:spacing w:before="240" w:after="240"/>
      </w:pPr>
      <w:r>
        <w:t>As with most cosmetic procedures, the person performing the treatment affects the experience and fat reduction results. When searchi</w:t>
      </w:r>
      <w:r>
        <w:t xml:space="preserve">ng the provider’s list, it is good to check the recent client testimonials and reviews. </w:t>
      </w:r>
      <w:r w:rsidRPr="00455B2D">
        <w:rPr>
          <w:u w:val="single"/>
        </w:rPr>
        <w:t>Cool Sculpting before and after images</w:t>
      </w:r>
      <w:r>
        <w:t xml:space="preserve"> from previous patients are excellent resources when getting the visual for results possible at the medspa in question.</w:t>
      </w:r>
    </w:p>
    <w:p w14:paraId="0000000D" w14:textId="4CE727B0" w:rsidR="003E10EA" w:rsidRDefault="00455B2D">
      <w:pPr>
        <w:spacing w:before="240" w:after="240"/>
      </w:pPr>
      <w:r>
        <w:lastRenderedPageBreak/>
        <w:t>Scheduling</w:t>
      </w:r>
      <w:r>
        <w:t xml:space="preserve"> a free consultation is the best way to find the right Cool Sculpting provider in Miami Beach. While internet searches can only provide so much information, a consultation provides the best opportunity to speak in-depth with a provider. During your consult</w:t>
      </w:r>
      <w:r>
        <w:t>ation with SKINNEY</w:t>
      </w:r>
      <w:r>
        <w:t xml:space="preserve"> Medspa, you interact with our expert staff. Each team member helps you understand how fat freezing works and determines if you are </w:t>
      </w:r>
      <w:r w:rsidRPr="00C7114F">
        <w:rPr>
          <w:u w:val="single"/>
        </w:rPr>
        <w:t>the ideal treatment candidate.</w:t>
      </w:r>
      <w:r>
        <w:t xml:space="preserve"> If Cool Sculpting is right for you, we create a custom plan to fit your fat</w:t>
      </w:r>
      <w:r>
        <w:t xml:space="preserve"> reduction needs.</w:t>
      </w:r>
    </w:p>
    <w:p w14:paraId="74776FE5" w14:textId="71201E64" w:rsidR="00C7114F" w:rsidRPr="00C7114F" w:rsidRDefault="00C7114F" w:rsidP="00C7114F">
      <w:pPr>
        <w:spacing w:before="240" w:after="240"/>
        <w:jc w:val="right"/>
        <w:rPr>
          <w:u w:val="single"/>
        </w:rPr>
      </w:pPr>
      <w:r w:rsidRPr="00C7114F">
        <w:rPr>
          <w:u w:val="single"/>
        </w:rPr>
        <w:t>See CoolSculpting Results &gt;&gt;</w:t>
      </w:r>
    </w:p>
    <w:p w14:paraId="0000000E" w14:textId="77777777" w:rsidR="003E10EA" w:rsidRDefault="00455B2D">
      <w:pPr>
        <w:spacing w:before="240" w:after="240"/>
      </w:pPr>
      <w:r>
        <w:t>Cool Sculpting Miami Beach Near Me</w:t>
      </w:r>
    </w:p>
    <w:p w14:paraId="0000000F" w14:textId="6B460DB0" w:rsidR="003E10EA" w:rsidRDefault="00455B2D">
      <w:pPr>
        <w:spacing w:before="240" w:after="240"/>
      </w:pPr>
      <w:r>
        <w:t>If you live in the Miami Beach area and want to achieve the most transformative fat reduction in the area, contact SKINNEY</w:t>
      </w:r>
      <w:r>
        <w:t xml:space="preserve"> Medspa. We are the leading provider of Cool Sculpting in Miami Beach. We provide</w:t>
      </w:r>
      <w:r>
        <w:t xml:space="preserve"> the latest treatment technology where patients can Cool Sculpt in premium luxury. Call us at 212-754-6639 to schedule a free consultation or reach out to us online.</w:t>
      </w:r>
    </w:p>
    <w:p w14:paraId="00000010" w14:textId="77777777" w:rsidR="003E10EA" w:rsidRDefault="003E10EA"/>
    <w:sectPr w:rsidR="003E10E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MDYwMbK0tDQ2MDJR0lEKTi0uzszPAykwrAUAm75xHSwAAAA="/>
  </w:docVars>
  <w:rsids>
    <w:rsidRoot w:val="003E10EA"/>
    <w:rsid w:val="003E10EA"/>
    <w:rsid w:val="00455B2D"/>
    <w:rsid w:val="00C71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64ABB"/>
  <w15:docId w15:val="{237D6BD2-9BB3-41A4-A813-3FB02ABC0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09</Words>
  <Characters>2905</Characters>
  <Application>Microsoft Office Word</Application>
  <DocSecurity>0</DocSecurity>
  <Lines>24</Lines>
  <Paragraphs>6</Paragraphs>
  <ScaleCrop>false</ScaleCrop>
  <Company/>
  <LinksUpToDate>false</LinksUpToDate>
  <CharactersWithSpaces>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1-04-29T20:50:00Z</dcterms:created>
  <dcterms:modified xsi:type="dcterms:W3CDTF">2021-04-29T20:55:00Z</dcterms:modified>
</cp:coreProperties>
</file>